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3B878D" w14:textId="77777777" w:rsidR="00D22719" w:rsidRDefault="00D22719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tbl>
      <w:tblPr>
        <w:tblW w:w="0" w:type="auto"/>
        <w:tblInd w:w="1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5075"/>
        <w:gridCol w:w="2641"/>
      </w:tblGrid>
      <w:tr w:rsidR="00D22719" w14:paraId="73ADE53A" w14:textId="77777777" w:rsidTr="002369EB">
        <w:trPr>
          <w:trHeight w:hRule="exact" w:val="748"/>
        </w:trPr>
        <w:tc>
          <w:tcPr>
            <w:tcW w:w="3086" w:type="dxa"/>
          </w:tcPr>
          <w:p w14:paraId="0ECBFE6C" w14:textId="77777777" w:rsidR="00D22719" w:rsidRDefault="00F34812">
            <w:pPr>
              <w:pStyle w:val="TableParagraph"/>
              <w:spacing w:before="32" w:line="300" w:lineRule="auto"/>
              <w:ind w:left="230" w:right="259" w:firstLine="18"/>
              <w:rPr>
                <w:rFonts w:ascii="Cambria" w:eastAsia="Cambria" w:hAnsi="Cambria" w:cs="Cambria"/>
                <w:sz w:val="20"/>
                <w:szCs w:val="20"/>
              </w:rPr>
            </w:pPr>
            <w:r w:rsidRPr="00F34812">
              <w:rPr>
                <w:noProof/>
                <w:lang w:val="sr-Latn-RS" w:eastAsia="sr-Latn-RS"/>
              </w:rPr>
              <w:drawing>
                <wp:inline distT="0" distB="0" distL="0" distR="0" wp14:anchorId="2D3EC020" wp14:editId="5B5D62EA">
                  <wp:extent cx="1721485" cy="552450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346" cy="555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5" w:type="dxa"/>
          </w:tcPr>
          <w:p w14:paraId="42EC32AD" w14:textId="77777777" w:rsidR="00D22719" w:rsidRDefault="002369EB">
            <w:pPr>
              <w:pStyle w:val="TableParagraph"/>
              <w:spacing w:before="156"/>
              <w:ind w:left="75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spacing w:val="-1"/>
                <w:sz w:val="24"/>
              </w:rPr>
              <w:t>ИНДУСТРИЈСКО</w:t>
            </w:r>
            <w:r>
              <w:rPr>
                <w:rFonts w:ascii="Cambria" w:hAnsi="Cambria"/>
                <w:sz w:val="24"/>
              </w:rPr>
              <w:t xml:space="preserve"> </w:t>
            </w:r>
            <w:r>
              <w:rPr>
                <w:rFonts w:ascii="Cambria" w:hAnsi="Cambria"/>
                <w:spacing w:val="-1"/>
                <w:sz w:val="24"/>
              </w:rPr>
              <w:t>ИНЖЕЊЕРСТВО</w:t>
            </w:r>
          </w:p>
        </w:tc>
        <w:tc>
          <w:tcPr>
            <w:tcW w:w="2641" w:type="dxa"/>
          </w:tcPr>
          <w:p w14:paraId="7A60EE96" w14:textId="77777777" w:rsidR="00D22719" w:rsidRDefault="00D22719"/>
        </w:tc>
      </w:tr>
      <w:tr w:rsidR="00D22719" w14:paraId="3B2CFF62" w14:textId="77777777" w:rsidTr="00032BDA">
        <w:trPr>
          <w:trHeight w:hRule="exact" w:val="481"/>
        </w:trPr>
        <w:tc>
          <w:tcPr>
            <w:tcW w:w="3086" w:type="dxa"/>
          </w:tcPr>
          <w:p w14:paraId="713FE245" w14:textId="77777777" w:rsidR="00D22719" w:rsidRPr="00135C0B" w:rsidRDefault="00D22719" w:rsidP="00135C0B">
            <w:pPr>
              <w:pStyle w:val="TableParagraph"/>
              <w:spacing w:before="106"/>
              <w:ind w:left="303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</w:p>
        </w:tc>
        <w:tc>
          <w:tcPr>
            <w:tcW w:w="5075" w:type="dxa"/>
            <w:shd w:val="clear" w:color="auto" w:fill="B6DDE8"/>
          </w:tcPr>
          <w:p w14:paraId="3AD8692D" w14:textId="77777777" w:rsidR="00D22719" w:rsidRDefault="002369EB">
            <w:pPr>
              <w:pStyle w:val="TableParagraph"/>
              <w:spacing w:before="106"/>
              <w:ind w:left="74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b/>
                <w:spacing w:val="24"/>
                <w:sz w:val="24"/>
              </w:rPr>
              <w:t>ОТ</w:t>
            </w:r>
            <w:r>
              <w:rPr>
                <w:rFonts w:ascii="Cambria" w:hAnsi="Cambria"/>
                <w:b/>
                <w:spacing w:val="23"/>
                <w:sz w:val="24"/>
              </w:rPr>
              <w:t>П</w:t>
            </w:r>
            <w:r>
              <w:rPr>
                <w:rFonts w:ascii="Cambria" w:hAnsi="Cambria"/>
                <w:b/>
                <w:spacing w:val="24"/>
                <w:sz w:val="24"/>
              </w:rPr>
              <w:t>ОР</w:t>
            </w:r>
            <w:r>
              <w:rPr>
                <w:rFonts w:ascii="Cambria" w:hAnsi="Cambria"/>
                <w:b/>
                <w:spacing w:val="23"/>
                <w:sz w:val="24"/>
              </w:rPr>
              <w:t>Н</w:t>
            </w:r>
            <w:r>
              <w:rPr>
                <w:rFonts w:ascii="Cambria" w:hAnsi="Cambria"/>
                <w:b/>
                <w:spacing w:val="24"/>
                <w:sz w:val="24"/>
              </w:rPr>
              <w:t>ОС</w:t>
            </w:r>
            <w:r>
              <w:rPr>
                <w:rFonts w:ascii="Cambria" w:hAnsi="Cambria"/>
                <w:b/>
                <w:sz w:val="24"/>
              </w:rPr>
              <w:t xml:space="preserve">Т  </w:t>
            </w:r>
            <w:r>
              <w:rPr>
                <w:rFonts w:ascii="Cambria" w:hAnsi="Cambria"/>
                <w:b/>
                <w:spacing w:val="19"/>
                <w:sz w:val="24"/>
              </w:rPr>
              <w:t xml:space="preserve"> </w:t>
            </w:r>
            <w:r>
              <w:rPr>
                <w:rFonts w:ascii="Cambria" w:hAnsi="Cambria"/>
                <w:b/>
                <w:spacing w:val="23"/>
                <w:sz w:val="24"/>
              </w:rPr>
              <w:t>МА</w:t>
            </w:r>
            <w:r>
              <w:rPr>
                <w:rFonts w:ascii="Cambria" w:hAnsi="Cambria"/>
                <w:b/>
                <w:spacing w:val="24"/>
                <w:sz w:val="24"/>
              </w:rPr>
              <w:t>ТЕР</w:t>
            </w:r>
            <w:r>
              <w:rPr>
                <w:rFonts w:ascii="Cambria" w:hAnsi="Cambria"/>
                <w:b/>
                <w:spacing w:val="23"/>
                <w:sz w:val="24"/>
              </w:rPr>
              <w:t>ИЈАЛ</w:t>
            </w:r>
            <w:r>
              <w:rPr>
                <w:rFonts w:ascii="Cambria" w:hAnsi="Cambria"/>
                <w:b/>
                <w:sz w:val="24"/>
              </w:rPr>
              <w:t>А</w:t>
            </w:r>
          </w:p>
        </w:tc>
        <w:tc>
          <w:tcPr>
            <w:tcW w:w="2641" w:type="dxa"/>
          </w:tcPr>
          <w:p w14:paraId="1B47C3C8" w14:textId="77777777" w:rsidR="00D22719" w:rsidRPr="00297760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  <w:lang w:val="sr-Cyrl-RS"/>
              </w:rPr>
            </w:pPr>
            <w:proofErr w:type="spellStart"/>
            <w:r>
              <w:rPr>
                <w:rFonts w:ascii="Cambria" w:hAnsi="Cambria"/>
                <w:spacing w:val="-1"/>
                <w:sz w:val="20"/>
              </w:rPr>
              <w:t>школска</w:t>
            </w:r>
            <w:proofErr w:type="spellEnd"/>
            <w:r>
              <w:rPr>
                <w:rFonts w:ascii="Cambria" w:hAnsi="Cambria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Cambria" w:hAnsi="Cambria"/>
                <w:spacing w:val="-1"/>
                <w:sz w:val="20"/>
              </w:rPr>
              <w:t>година</w:t>
            </w:r>
            <w:proofErr w:type="spellEnd"/>
            <w:r>
              <w:rPr>
                <w:rFonts w:ascii="Cambria" w:hAnsi="Cambria"/>
                <w:spacing w:val="1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20</w:t>
            </w:r>
            <w:r w:rsidR="00F10922">
              <w:rPr>
                <w:rFonts w:ascii="Cambria" w:hAnsi="Cambria"/>
                <w:spacing w:val="-1"/>
                <w:sz w:val="20"/>
                <w:lang w:val="sr-Cyrl-RS"/>
              </w:rPr>
              <w:t>1</w:t>
            </w:r>
            <w:r w:rsidR="00297760">
              <w:rPr>
                <w:rFonts w:ascii="Cambria" w:hAnsi="Cambria"/>
                <w:spacing w:val="-1"/>
                <w:sz w:val="20"/>
                <w:lang w:val="sr-Cyrl-RS"/>
              </w:rPr>
              <w:t>9</w:t>
            </w:r>
            <w:r>
              <w:rPr>
                <w:rFonts w:ascii="Cambria" w:hAnsi="Cambria"/>
                <w:spacing w:val="-1"/>
                <w:sz w:val="20"/>
              </w:rPr>
              <w:t>/</w:t>
            </w:r>
            <w:r w:rsidR="00297760">
              <w:rPr>
                <w:rFonts w:ascii="Cambria" w:hAnsi="Cambria"/>
                <w:spacing w:val="-1"/>
                <w:sz w:val="20"/>
                <w:lang w:val="sr-Cyrl-RS"/>
              </w:rPr>
              <w:t>20</w:t>
            </w:r>
          </w:p>
          <w:p w14:paraId="2B2EA0BB" w14:textId="77777777" w:rsidR="002369EB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14:paraId="36D8EDF1" w14:textId="77777777" w:rsidR="002369EB" w:rsidRDefault="002369EB">
            <w:pPr>
              <w:pStyle w:val="TableParagraph"/>
              <w:spacing w:before="130"/>
              <w:ind w:left="139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2369EB" w14:paraId="777C5A35" w14:textId="77777777" w:rsidTr="002369EB">
        <w:trPr>
          <w:trHeight w:hRule="exact" w:val="494"/>
        </w:trPr>
        <w:tc>
          <w:tcPr>
            <w:tcW w:w="10802" w:type="dxa"/>
            <w:gridSpan w:val="3"/>
            <w:shd w:val="clear" w:color="auto" w:fill="auto"/>
            <w:vAlign w:val="center"/>
          </w:tcPr>
          <w:p w14:paraId="484E1B5B" w14:textId="65DB0384" w:rsidR="002369EB" w:rsidRPr="002369EB" w:rsidRDefault="00B66177" w:rsidP="00A56DB1">
            <w:pPr>
              <w:pStyle w:val="TableParagraph"/>
              <w:spacing w:before="130"/>
              <w:ind w:left="139"/>
              <w:jc w:val="center"/>
              <w:rPr>
                <w:rFonts w:ascii="Cambria" w:hAnsi="Cambria"/>
                <w:spacing w:val="-1"/>
                <w:sz w:val="20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 xml:space="preserve">Резултати </w:t>
            </w:r>
            <w:r w:rsidR="00A56DB1">
              <w:rPr>
                <w:rFonts w:ascii="Cambria" w:hAnsi="Cambria"/>
                <w:b/>
                <w:spacing w:val="-1"/>
                <w:sz w:val="24"/>
                <w:lang w:val="sr-Cyrl-RS"/>
              </w:rPr>
              <w:t xml:space="preserve">испита – </w:t>
            </w:r>
            <w:r w:rsidR="00F945EC">
              <w:rPr>
                <w:rFonts w:ascii="Cambria" w:hAnsi="Cambria"/>
                <w:b/>
                <w:spacing w:val="-1"/>
                <w:sz w:val="24"/>
                <w:lang w:val="sr-Cyrl-RS"/>
              </w:rPr>
              <w:t>ФЕБРУАР</w:t>
            </w:r>
            <w:r w:rsidR="00A56DB1">
              <w:rPr>
                <w:rFonts w:ascii="Cambria" w:hAnsi="Cambria"/>
                <w:b/>
                <w:spacing w:val="-1"/>
                <w:sz w:val="24"/>
                <w:lang w:val="sr-Cyrl-RS"/>
              </w:rPr>
              <w:t xml:space="preserve"> 2020. </w:t>
            </w:r>
          </w:p>
        </w:tc>
      </w:tr>
    </w:tbl>
    <w:p w14:paraId="789D8F86" w14:textId="77777777" w:rsidR="00D22719" w:rsidRDefault="00D22719">
      <w:pPr>
        <w:spacing w:before="3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1023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0"/>
        <w:gridCol w:w="1165"/>
        <w:gridCol w:w="582"/>
        <w:gridCol w:w="582"/>
        <w:gridCol w:w="582"/>
        <w:gridCol w:w="582"/>
        <w:gridCol w:w="728"/>
        <w:gridCol w:w="582"/>
        <w:gridCol w:w="583"/>
        <w:gridCol w:w="581"/>
        <w:gridCol w:w="583"/>
        <w:gridCol w:w="873"/>
      </w:tblGrid>
      <w:tr w:rsidR="00AD5E4F" w14:paraId="0F95667C" w14:textId="77777777" w:rsidTr="005E3483">
        <w:trPr>
          <w:trHeight w:hRule="exact" w:val="182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</w:tcPr>
          <w:p w14:paraId="4F97F3A7" w14:textId="77777777"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14:paraId="136B1DC5" w14:textId="77777777"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14:paraId="0F61C8B7" w14:textId="77777777"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Студент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355DC629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14:paraId="6987D6C7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14:paraId="1B477FDD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Број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индекса</w:t>
            </w:r>
            <w:proofErr w:type="spellEnd"/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21010685" w14:textId="77777777" w:rsidR="00F10922" w:rsidRPr="00027526" w:rsidRDefault="00E2051C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Н</w:t>
            </w:r>
            <w:r w:rsidR="00F10922" w:rsidRPr="00027526">
              <w:rPr>
                <w:rFonts w:ascii="Cambria" w:hAnsi="Cambria"/>
                <w:lang w:val="sr-Latn-CS"/>
              </w:rPr>
              <w:t>астава</w:t>
            </w:r>
            <w:proofErr w:type="spellEnd"/>
            <w:r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3F63EFDD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Домаћи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задац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5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77F5B910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графичк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6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28C99B77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графички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9)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595DF96C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колоквијум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0536923C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 xml:space="preserve">II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колоквијум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20)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1994ADCA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14:paraId="77DBD561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4795D084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proofErr w:type="spellStart"/>
            <w:r w:rsidRPr="00027526">
              <w:rPr>
                <w:rFonts w:ascii="Cambria" w:hAnsi="Cambria"/>
                <w:lang w:val="sr-Latn-CS"/>
              </w:rPr>
              <w:t>завршни</w:t>
            </w:r>
            <w:proofErr w:type="spellEnd"/>
            <w:r w:rsidRPr="00027526">
              <w:rPr>
                <w:rFonts w:ascii="Cambria" w:hAnsi="Cambria"/>
                <w:lang w:val="sr-Latn-CS"/>
              </w:rPr>
              <w:t xml:space="preserve"> </w:t>
            </w:r>
            <w:proofErr w:type="spellStart"/>
            <w:r w:rsidRPr="00027526">
              <w:rPr>
                <w:rFonts w:ascii="Cambria" w:hAnsi="Cambria"/>
                <w:lang w:val="sr-Latn-CS"/>
              </w:rPr>
              <w:t>испит</w:t>
            </w:r>
            <w:proofErr w:type="spellEnd"/>
            <w:r w:rsidR="00E2051C">
              <w:rPr>
                <w:rFonts w:ascii="Cambria" w:hAnsi="Cambria"/>
                <w:lang w:val="sr-Latn-CS"/>
              </w:rPr>
              <w:t xml:space="preserve"> (40)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596D2F8B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14:paraId="4CC5CE4C" w14:textId="77777777"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5B881B8A" w14:textId="77777777" w:rsidR="00F10922" w:rsidRPr="001B23F7" w:rsidRDefault="00F10922" w:rsidP="001B23F7">
            <w:pPr>
              <w:jc w:val="center"/>
              <w:rPr>
                <w:rFonts w:ascii="Cambria" w:hAnsi="Cambria"/>
                <w:b/>
                <w:lang w:val="sr-Latn-CS"/>
              </w:rPr>
            </w:pPr>
            <w:proofErr w:type="spellStart"/>
            <w:r w:rsidRPr="001B23F7">
              <w:rPr>
                <w:rFonts w:ascii="Cambria" w:hAnsi="Cambria"/>
                <w:b/>
                <w:lang w:val="sr-Latn-CS"/>
              </w:rPr>
              <w:t>оцена</w:t>
            </w:r>
            <w:proofErr w:type="spellEnd"/>
          </w:p>
        </w:tc>
      </w:tr>
      <w:tr w:rsidR="00A56DB1" w14:paraId="52E99CFE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2608D3" w14:textId="77777777" w:rsidR="00A56DB1" w:rsidRPr="00AB3BEC" w:rsidRDefault="00A56DB1" w:rsidP="00AB3BEC">
            <w:pPr>
              <w:ind w:left="132"/>
            </w:pPr>
            <w:proofErr w:type="spellStart"/>
            <w:r w:rsidRPr="00AB3BEC">
              <w:t>Глигоријевић</w:t>
            </w:r>
            <w:proofErr w:type="spellEnd"/>
            <w:r w:rsidRPr="00AB3BEC">
              <w:t xml:space="preserve"> Ж. </w:t>
            </w:r>
            <w:proofErr w:type="spellStart"/>
            <w:r w:rsidRPr="00AB3BEC">
              <w:t>Филип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2D539C" w14:textId="77777777" w:rsidR="00A56DB1" w:rsidRPr="00AB3BEC" w:rsidRDefault="00A56DB1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3/1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ED29B1" w14:textId="77777777" w:rsidR="00A56DB1" w:rsidRPr="00AB3BEC" w:rsidRDefault="00A56DB1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65309D" w14:textId="77777777" w:rsidR="00A56DB1" w:rsidRPr="00AB3BEC" w:rsidRDefault="00A56DB1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06AB30" w14:textId="77777777" w:rsidR="00A56DB1" w:rsidRPr="00AB3BEC" w:rsidRDefault="00A56DB1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E2141A" w14:textId="77777777" w:rsidR="00A56DB1" w:rsidRPr="00AB3BEC" w:rsidRDefault="00A56DB1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29DDBF" w14:textId="77777777" w:rsidR="00A56DB1" w:rsidRPr="00AB3BEC" w:rsidRDefault="00A56DB1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9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2CB9FB" w14:textId="77777777" w:rsidR="00A56DB1" w:rsidRPr="00AB3BEC" w:rsidRDefault="00DB06C4" w:rsidP="00A56DB1">
            <w:pPr>
              <w:jc w:val="center"/>
            </w:pPr>
            <w:r w:rsidRPr="00AB3BEC">
              <w:rPr>
                <w:rFonts w:ascii="Cambria" w:hAnsi="Cambria"/>
                <w:lang w:val="sr-Cyrl-RS"/>
              </w:rPr>
              <w:t>17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E7CAF7" w14:textId="77777777" w:rsidR="00A56DB1" w:rsidRPr="00AB3BEC" w:rsidRDefault="00DB06C4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6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625E72" w14:textId="77777777" w:rsidR="00A56DB1" w:rsidRPr="00AB3BEC" w:rsidRDefault="002D1C7D" w:rsidP="00A56DB1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28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CDE06E" w14:textId="77777777" w:rsidR="00A56DB1" w:rsidRPr="00AB3BEC" w:rsidRDefault="002D1C7D" w:rsidP="00A56DB1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84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27AB75" w14:textId="77777777" w:rsidR="00A56DB1" w:rsidRPr="00AB3BEC" w:rsidRDefault="002D1C7D" w:rsidP="00A56DB1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>9</w:t>
            </w:r>
          </w:p>
        </w:tc>
      </w:tr>
      <w:tr w:rsidR="005E3483" w:rsidRPr="00A24BB2" w14:paraId="55BC3E21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4440AD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Пешић</w:t>
            </w:r>
            <w:proofErr w:type="spellEnd"/>
            <w:r w:rsidRPr="00AB3BEC">
              <w:t xml:space="preserve"> В. </w:t>
            </w:r>
            <w:proofErr w:type="spellStart"/>
            <w:r w:rsidRPr="00AB3BEC">
              <w:t>Василије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720FFB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5/1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DBCF93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B70780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A7B62E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04E624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FDCE58" w14:textId="77777777" w:rsidR="005E3483" w:rsidRPr="00AB3BEC" w:rsidRDefault="005E3483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E1C296" w14:textId="77777777" w:rsidR="005E3483" w:rsidRPr="00AB3BEC" w:rsidRDefault="005E3483" w:rsidP="005E3483">
            <w:pPr>
              <w:jc w:val="center"/>
            </w:pPr>
            <w:r w:rsidRPr="00AB3BEC">
              <w:rPr>
                <w:rFonts w:ascii="Cambria" w:hAnsi="Cambria"/>
                <w:lang w:val="sr-Cyrl-RS"/>
              </w:rPr>
              <w:t>13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F2CC4F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2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94C80B" w14:textId="77777777" w:rsidR="005E3483" w:rsidRPr="00AB3BEC" w:rsidRDefault="002D1C7D" w:rsidP="005E3483">
            <w:pPr>
              <w:jc w:val="center"/>
            </w:pPr>
            <w:r w:rsidRPr="00AB3BEC">
              <w:rPr>
                <w:rFonts w:ascii="Cambria" w:hAnsi="Cambria"/>
              </w:rPr>
              <w:t>2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CB2391" w14:textId="77777777" w:rsidR="005E3483" w:rsidRPr="00AB3BEC" w:rsidRDefault="002D1C7D" w:rsidP="005E3483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72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2035CA" w14:textId="77777777" w:rsidR="005E3483" w:rsidRPr="00AB3BEC" w:rsidRDefault="002D1C7D" w:rsidP="005E3483">
            <w:pPr>
              <w:jc w:val="center"/>
              <w:rPr>
                <w:rFonts w:ascii="Cambria" w:hAnsi="Cambria"/>
                <w:b/>
              </w:rPr>
            </w:pPr>
            <w:r w:rsidRPr="00AB3BEC">
              <w:rPr>
                <w:rFonts w:ascii="Cambria" w:hAnsi="Cambria"/>
                <w:b/>
              </w:rPr>
              <w:t>8</w:t>
            </w:r>
          </w:p>
        </w:tc>
      </w:tr>
      <w:tr w:rsidR="00297760" w:rsidRPr="00A24BB2" w14:paraId="1CC70E65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0CA260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Нешовић</w:t>
            </w:r>
            <w:proofErr w:type="spellEnd"/>
            <w:r w:rsidRPr="00AB3BEC">
              <w:t xml:space="preserve"> Д. </w:t>
            </w:r>
            <w:proofErr w:type="spellStart"/>
            <w:r w:rsidRPr="00AB3BEC">
              <w:t>Павле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BE0F4C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8/1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5DA8F5" w14:textId="77777777" w:rsidR="00297760" w:rsidRPr="00AB3BEC" w:rsidRDefault="004E1B2D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278A62" w14:textId="77777777" w:rsidR="00297760" w:rsidRPr="00AB3BEC" w:rsidRDefault="004E1B2D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F4A119" w14:textId="77777777" w:rsidR="00297760" w:rsidRPr="00AB3BEC" w:rsidRDefault="00032BDA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D53193" w14:textId="77777777" w:rsidR="00297760" w:rsidRPr="00AB3BEC" w:rsidRDefault="004E1B2D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DB80AF" w14:textId="77777777" w:rsidR="00297760" w:rsidRPr="00AB3BEC" w:rsidRDefault="00032BDA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E4A0D4" w14:textId="77777777" w:rsidR="00297760" w:rsidRPr="00AB3BEC" w:rsidRDefault="00DB06C4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FAA407" w14:textId="77777777" w:rsidR="00297760" w:rsidRPr="00AB3BEC" w:rsidRDefault="00DB06C4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44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739788" w14:textId="77777777" w:rsidR="00297760" w:rsidRPr="00AB3BEC" w:rsidRDefault="002D1C7D" w:rsidP="00297760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23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8900F7" w14:textId="77777777" w:rsidR="00297760" w:rsidRPr="00AB3BEC" w:rsidRDefault="002D1C7D" w:rsidP="00297760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67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F6E549" w14:textId="77777777" w:rsidR="00297760" w:rsidRPr="00AB3BEC" w:rsidRDefault="002D1C7D" w:rsidP="00297760">
            <w:pPr>
              <w:jc w:val="center"/>
              <w:rPr>
                <w:rFonts w:ascii="Cambria" w:hAnsi="Cambria"/>
                <w:b/>
              </w:rPr>
            </w:pPr>
            <w:r w:rsidRPr="00AB3BEC">
              <w:rPr>
                <w:rFonts w:ascii="Cambria" w:hAnsi="Cambria"/>
                <w:b/>
              </w:rPr>
              <w:t>7</w:t>
            </w:r>
          </w:p>
        </w:tc>
      </w:tr>
      <w:tr w:rsidR="00297760" w:rsidRPr="0003499D" w14:paraId="1A20366E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9D91F2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Митов</w:t>
            </w:r>
            <w:proofErr w:type="spellEnd"/>
            <w:r w:rsidRPr="00AB3BEC">
              <w:t xml:space="preserve"> С. </w:t>
            </w:r>
            <w:proofErr w:type="spellStart"/>
            <w:r w:rsidRPr="00AB3BEC">
              <w:t>Катарин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F4CB33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10/1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245F03" w14:textId="77777777" w:rsidR="00297760" w:rsidRPr="00AB3BEC" w:rsidRDefault="004E1B2D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5DB6C0" w14:textId="77777777" w:rsidR="00297760" w:rsidRPr="00AB3BEC" w:rsidRDefault="004E1B2D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38DA95" w14:textId="77777777" w:rsidR="00297760" w:rsidRPr="00AB3BEC" w:rsidRDefault="00032BDA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2689A1" w14:textId="77777777" w:rsidR="00297760" w:rsidRPr="00AB3BEC" w:rsidRDefault="004E1B2D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7AB6F0" w14:textId="77777777" w:rsidR="00297760" w:rsidRPr="00AB3BEC" w:rsidRDefault="00032BDA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C8D9AB" w14:textId="77777777" w:rsidR="00297760" w:rsidRPr="00AB3BEC" w:rsidRDefault="00DB06C4" w:rsidP="00A56DB1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4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0537613" w14:textId="77777777" w:rsidR="00297760" w:rsidRPr="00AB3BEC" w:rsidRDefault="00DB06C4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48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E5819B" w14:textId="77777777" w:rsidR="00297760" w:rsidRPr="00AB3BEC" w:rsidRDefault="002D1C7D" w:rsidP="00297760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23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A9F4D1" w14:textId="77777777" w:rsidR="00297760" w:rsidRPr="00AB3BEC" w:rsidRDefault="002D1C7D" w:rsidP="00297760">
            <w:pPr>
              <w:jc w:val="center"/>
              <w:rPr>
                <w:rFonts w:ascii="Cambria" w:hAnsi="Cambria"/>
                <w:lang w:val="sr-Latn-CS"/>
              </w:rPr>
            </w:pPr>
            <w:r w:rsidRPr="00AB3BEC">
              <w:rPr>
                <w:rFonts w:ascii="Cambria" w:hAnsi="Cambria"/>
                <w:lang w:val="sr-Latn-CS"/>
              </w:rPr>
              <w:t>71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21EA23" w14:textId="77777777" w:rsidR="00297760" w:rsidRPr="00AB3BEC" w:rsidRDefault="002D1C7D" w:rsidP="00297760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>8</w:t>
            </w:r>
          </w:p>
        </w:tc>
      </w:tr>
      <w:tr w:rsidR="00297760" w14:paraId="24D97D50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A25FFB0" w14:textId="77777777" w:rsidR="00297760" w:rsidRPr="00AB3BEC" w:rsidRDefault="00297760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>Стефановић Јован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ECEE6F7" w14:textId="77777777" w:rsidR="00297760" w:rsidRPr="00AB3BEC" w:rsidRDefault="00297760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>27/1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27F7E60" w14:textId="77777777" w:rsidR="00297760" w:rsidRPr="00AB3BEC" w:rsidRDefault="002F6CEC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0201166" w14:textId="77777777" w:rsidR="00297760" w:rsidRPr="00AB3BEC" w:rsidRDefault="002D1C7D" w:rsidP="00297760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9485ECD" w14:textId="77777777" w:rsidR="00297760" w:rsidRPr="00AB3BEC" w:rsidRDefault="00032BDA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869DC20" w14:textId="77777777" w:rsidR="00297760" w:rsidRPr="00AB3BEC" w:rsidRDefault="002F6CEC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7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02EA8FE" w14:textId="77777777" w:rsidR="00297760" w:rsidRPr="00AB3BEC" w:rsidRDefault="00032BDA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915EB4B" w14:textId="77777777" w:rsidR="00297760" w:rsidRPr="00AB3BEC" w:rsidRDefault="00DB06C4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2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8F07FFA" w14:textId="77777777" w:rsidR="00297760" w:rsidRPr="00AB3BEC" w:rsidRDefault="00DB06C4" w:rsidP="002D1C7D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  <w:lang w:val="sr-Cyrl-RS"/>
              </w:rPr>
              <w:t>3</w:t>
            </w:r>
            <w:r w:rsidR="002D1C7D" w:rsidRPr="00AB3BEC">
              <w:rPr>
                <w:rFonts w:ascii="Cambria" w:hAnsi="Cambria"/>
              </w:rPr>
              <w:t>7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D6A6A97" w14:textId="77777777" w:rsidR="00297760" w:rsidRPr="00AB3BEC" w:rsidRDefault="002D1C7D" w:rsidP="00297760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6881BB6" w14:textId="77777777" w:rsidR="00297760" w:rsidRPr="00AB3BEC" w:rsidRDefault="002D1C7D" w:rsidP="00297760">
            <w:pPr>
              <w:jc w:val="center"/>
              <w:rPr>
                <w:rFonts w:ascii="Cambria" w:hAnsi="Cambria"/>
                <w:lang w:val="sr-Latn-CS"/>
              </w:rPr>
            </w:pPr>
            <w:r w:rsidRPr="00AB3BEC">
              <w:rPr>
                <w:rFonts w:ascii="Cambria" w:hAnsi="Cambria"/>
                <w:lang w:val="sr-Latn-CS"/>
              </w:rPr>
              <w:t>37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E9C14DE" w14:textId="77777777" w:rsidR="00297760" w:rsidRPr="00AB3BEC" w:rsidRDefault="002D1C7D" w:rsidP="00297760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>5</w:t>
            </w:r>
          </w:p>
        </w:tc>
      </w:tr>
      <w:tr w:rsidR="00297760" w14:paraId="12D011FC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FF75B7E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Тричковић</w:t>
            </w:r>
            <w:proofErr w:type="spellEnd"/>
            <w:r w:rsidRPr="00AB3BEC">
              <w:t xml:space="preserve"> М. </w:t>
            </w:r>
            <w:proofErr w:type="spellStart"/>
            <w:r w:rsidRPr="00AB3BEC">
              <w:t>Анђел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F7DBCE7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31/1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5C4B260" w14:textId="77777777" w:rsidR="00297760" w:rsidRPr="00AB3BEC" w:rsidRDefault="002F6CEC" w:rsidP="00297760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5FBD927" w14:textId="77777777" w:rsidR="00297760" w:rsidRPr="00AB3BEC" w:rsidRDefault="00031E84" w:rsidP="00297760">
            <w:pPr>
              <w:pStyle w:val="TableParagraph"/>
              <w:spacing w:before="61"/>
              <w:ind w:left="139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</w:rPr>
              <w:t xml:space="preserve">  </w:t>
            </w:r>
            <w:r w:rsidR="002F6CEC" w:rsidRPr="00AB3BEC">
              <w:rPr>
                <w:rFonts w:ascii="Cambria" w:eastAsia="Cambria" w:hAnsi="Cambria" w:cs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9C68390" w14:textId="77777777" w:rsidR="00297760" w:rsidRPr="00AB3BEC" w:rsidRDefault="00032BDA" w:rsidP="00032BDA">
            <w:pPr>
              <w:pStyle w:val="TableParagraph"/>
              <w:tabs>
                <w:tab w:val="left" w:pos="213"/>
                <w:tab w:val="center" w:pos="282"/>
              </w:tabs>
              <w:spacing w:before="61"/>
              <w:jc w:val="center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FB1EF5A" w14:textId="77777777" w:rsidR="00297760" w:rsidRPr="00AB3BEC" w:rsidRDefault="002F6CEC" w:rsidP="00032BDA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8380079" w14:textId="77777777" w:rsidR="00297760" w:rsidRPr="00AB3BEC" w:rsidRDefault="002D1C7D" w:rsidP="002D1C7D">
            <w:pPr>
              <w:pStyle w:val="TableParagraph"/>
              <w:spacing w:before="61"/>
              <w:ind w:left="238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</w:rPr>
              <w:t xml:space="preserve">  </w:t>
            </w:r>
            <w:r w:rsidR="00032BDA" w:rsidRPr="00AB3BEC">
              <w:rPr>
                <w:rFonts w:ascii="Cambria" w:eastAsia="Cambria" w:hAnsi="Cambria" w:cs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7770550" w14:textId="7D5441C7" w:rsidR="00297760" w:rsidRPr="00AB3BEC" w:rsidRDefault="00375759" w:rsidP="00297760">
            <w:pPr>
              <w:pStyle w:val="TableParagraph"/>
              <w:spacing w:before="60"/>
              <w:jc w:val="center"/>
              <w:rPr>
                <w:rFonts w:ascii="Cambria"/>
                <w:spacing w:val="-1"/>
                <w:lang w:val="sr-Latn-RS"/>
              </w:rPr>
            </w:pPr>
            <w:r w:rsidRPr="00AB3BEC">
              <w:rPr>
                <w:rFonts w:ascii="Cambria" w:hAnsi="Cambria"/>
                <w:highlight w:val="yellow"/>
                <w:lang w:val="sr-Latn-RS"/>
              </w:rPr>
              <w:t>1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C13A25C" w14:textId="70235FB1" w:rsidR="00297760" w:rsidRPr="00AB3BEC" w:rsidRDefault="00375759" w:rsidP="00297760">
            <w:pPr>
              <w:pStyle w:val="TableParagraph"/>
              <w:spacing w:before="60"/>
              <w:jc w:val="center"/>
              <w:rPr>
                <w:rFonts w:ascii="Cambria"/>
                <w:spacing w:val="-1"/>
                <w:lang w:val="sr-Cyrl-RS"/>
              </w:rPr>
            </w:pPr>
            <w:r w:rsidRPr="00AB3BEC">
              <w:rPr>
                <w:rFonts w:ascii="Cambria"/>
                <w:spacing w:val="-1"/>
                <w:lang w:val="sr-Latn-RS"/>
              </w:rPr>
              <w:t>3</w:t>
            </w:r>
            <w:r w:rsidR="005E3483" w:rsidRPr="00AB3BEC">
              <w:rPr>
                <w:rFonts w:ascii="Cambria"/>
                <w:spacing w:val="-1"/>
                <w:lang w:val="sr-Cyrl-RS"/>
              </w:rPr>
              <w:t>9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8486428" w14:textId="77777777" w:rsidR="00297760" w:rsidRPr="00AB3BEC" w:rsidRDefault="005E3483" w:rsidP="00297760">
            <w:pPr>
              <w:pStyle w:val="TableParagraph"/>
              <w:spacing w:before="60"/>
              <w:jc w:val="center"/>
              <w:rPr>
                <w:rFonts w:ascii="Cambria"/>
                <w:spacing w:val="-1"/>
                <w:lang w:val="sr-Cyrl-RS"/>
              </w:rPr>
            </w:pPr>
            <w:r w:rsidRPr="00AB3BEC">
              <w:rPr>
                <w:rFonts w:ascii="Cambria"/>
                <w:spacing w:val="-1"/>
                <w:lang w:val="sr-Cyrl-RS"/>
              </w:rPr>
              <w:t>-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C375056" w14:textId="77777777" w:rsidR="00297760" w:rsidRPr="00AB3BEC" w:rsidRDefault="00297760" w:rsidP="00297760">
            <w:pPr>
              <w:pStyle w:val="TableParagraph"/>
              <w:spacing w:before="61"/>
              <w:ind w:left="160"/>
              <w:jc w:val="center"/>
              <w:rPr>
                <w:rFonts w:asci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111CC1C" w14:textId="77777777" w:rsidR="00297760" w:rsidRPr="00AB3BEC" w:rsidRDefault="00297760" w:rsidP="00297760">
            <w:pPr>
              <w:pStyle w:val="TableParagraph"/>
              <w:spacing w:before="61"/>
              <w:jc w:val="center"/>
              <w:rPr>
                <w:rFonts w:ascii="Cambria"/>
                <w:b/>
              </w:rPr>
            </w:pPr>
          </w:p>
        </w:tc>
      </w:tr>
      <w:tr w:rsidR="00297760" w14:paraId="2A7173B2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4FBCB8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Тасић</w:t>
            </w:r>
            <w:proofErr w:type="spellEnd"/>
            <w:r w:rsidRPr="00AB3BEC">
              <w:t xml:space="preserve"> И. </w:t>
            </w:r>
            <w:proofErr w:type="spellStart"/>
            <w:r w:rsidRPr="00AB3BEC">
              <w:t>Мин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078834" w14:textId="77777777" w:rsidR="00297760" w:rsidRPr="00AB3BEC" w:rsidRDefault="00297760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38/1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0116EC" w14:textId="77777777" w:rsidR="00297760" w:rsidRPr="00AB3BEC" w:rsidRDefault="002F6CEC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D92217" w14:textId="77777777" w:rsidR="00297760" w:rsidRPr="00AB3BEC" w:rsidRDefault="002F6CEC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FDBBB3" w14:textId="77777777" w:rsidR="00297760" w:rsidRPr="00AB3BEC" w:rsidRDefault="00032BDA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1698DE" w14:textId="77777777" w:rsidR="00297760" w:rsidRPr="00AB3BEC" w:rsidRDefault="002F6CEC" w:rsidP="00032BDA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F36A7E" w14:textId="77777777" w:rsidR="00297760" w:rsidRPr="00AB3BEC" w:rsidRDefault="00032BDA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49488E" w14:textId="3C798E39" w:rsidR="00297760" w:rsidRPr="00AB3BEC" w:rsidRDefault="00375759" w:rsidP="00297760">
            <w:pPr>
              <w:jc w:val="center"/>
              <w:rPr>
                <w:rFonts w:ascii="Cambria" w:hAnsi="Cambria"/>
                <w:lang w:val="sr-Latn-RS"/>
              </w:rPr>
            </w:pPr>
            <w:r w:rsidRPr="00AB3BEC">
              <w:rPr>
                <w:rFonts w:ascii="Cambria" w:hAnsi="Cambria"/>
                <w:highlight w:val="yellow"/>
                <w:lang w:val="sr-Latn-RS"/>
              </w:rPr>
              <w:t>13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712ED3" w14:textId="47112A22" w:rsidR="00297760" w:rsidRPr="00AB3BEC" w:rsidRDefault="00375759" w:rsidP="00297760">
            <w:pPr>
              <w:jc w:val="center"/>
              <w:rPr>
                <w:rFonts w:ascii="Cambria" w:hAnsi="Cambria"/>
                <w:lang w:val="sr-Latn-RS"/>
              </w:rPr>
            </w:pPr>
            <w:r w:rsidRPr="00AB3BEC">
              <w:rPr>
                <w:rFonts w:ascii="Cambria" w:hAnsi="Cambria"/>
                <w:lang w:val="sr-Latn-RS"/>
              </w:rPr>
              <w:t>48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1E3A2E" w14:textId="77777777" w:rsidR="00297760" w:rsidRPr="00AB3BEC" w:rsidRDefault="005E3483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-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AAD546" w14:textId="77777777" w:rsidR="00297760" w:rsidRPr="00AB3BEC" w:rsidRDefault="00297760" w:rsidP="00297760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C49ABF" w14:textId="77777777" w:rsidR="00297760" w:rsidRPr="00AB3BEC" w:rsidRDefault="00297760" w:rsidP="00297760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5E3483" w:rsidRPr="008605D5" w14:paraId="0E76C1F5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465206F7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Поповић</w:t>
            </w:r>
            <w:proofErr w:type="spellEnd"/>
            <w:r w:rsidRPr="00AB3BEC">
              <w:t xml:space="preserve"> Г. </w:t>
            </w:r>
            <w:proofErr w:type="spellStart"/>
            <w:r w:rsidRPr="00AB3BEC">
              <w:t>Исидор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3E21A1B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50/1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41058A0" w14:textId="77777777" w:rsidR="005E3483" w:rsidRPr="00AB3BEC" w:rsidRDefault="005E3483" w:rsidP="005E3483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>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224AB4C" w14:textId="77777777" w:rsidR="005E3483" w:rsidRPr="00AB3BEC" w:rsidRDefault="00031E84" w:rsidP="005E3483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</w:rPr>
              <w:t xml:space="preserve"> </w:t>
            </w:r>
            <w:r w:rsidR="005E3483" w:rsidRPr="00AB3BEC">
              <w:rPr>
                <w:rFonts w:ascii="Cambria" w:eastAsia="Cambria" w:hAnsi="Cambria" w:cs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3CC4CC9" w14:textId="77777777" w:rsidR="005E3483" w:rsidRPr="00AB3BEC" w:rsidRDefault="005E3483" w:rsidP="005E3483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 xml:space="preserve">  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FAAB47A" w14:textId="77777777" w:rsidR="005E3483" w:rsidRPr="00AB3BEC" w:rsidRDefault="005E3483" w:rsidP="005E3483">
            <w:pPr>
              <w:pStyle w:val="TableParagraph"/>
              <w:spacing w:before="61"/>
              <w:ind w:left="137"/>
              <w:jc w:val="center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2DA9718" w14:textId="77777777" w:rsidR="005E3483" w:rsidRPr="00AB3BEC" w:rsidRDefault="002D1C7D" w:rsidP="002D1C7D">
            <w:pPr>
              <w:pStyle w:val="TableParagraph"/>
              <w:spacing w:before="61"/>
              <w:ind w:left="238"/>
              <w:rPr>
                <w:rFonts w:ascii="Cambria" w:eastAsia="Cambria" w:hAnsi="Cambria" w:cs="Cambria"/>
                <w:lang w:val="sr-Cyrl-RS"/>
              </w:rPr>
            </w:pPr>
            <w:r w:rsidRPr="00AB3BEC">
              <w:rPr>
                <w:rFonts w:ascii="Cambria" w:eastAsia="Cambria" w:hAnsi="Cambria" w:cs="Cambria"/>
              </w:rPr>
              <w:t xml:space="preserve">  </w:t>
            </w:r>
            <w:r w:rsidR="005E3483" w:rsidRPr="00AB3BEC">
              <w:rPr>
                <w:rFonts w:ascii="Cambria" w:eastAsia="Cambria" w:hAnsi="Cambria" w:cs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26E3476A" w14:textId="77777777" w:rsidR="005E3483" w:rsidRPr="00AB3BEC" w:rsidRDefault="005E3483" w:rsidP="005E3483">
            <w:pPr>
              <w:jc w:val="center"/>
            </w:pPr>
            <w:r w:rsidRPr="00AB3BEC">
              <w:rPr>
                <w:rFonts w:ascii="Cambria" w:hAnsi="Cambria"/>
                <w:lang w:val="sr-Cyrl-RS"/>
              </w:rPr>
              <w:t>-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8378339" w14:textId="77777777" w:rsidR="005E3483" w:rsidRPr="00AB3BEC" w:rsidRDefault="005E3483" w:rsidP="005E3483">
            <w:pPr>
              <w:pStyle w:val="TableParagraph"/>
              <w:spacing w:before="60"/>
              <w:jc w:val="center"/>
              <w:rPr>
                <w:lang w:val="sr-Cyrl-RS"/>
              </w:rPr>
            </w:pPr>
            <w:r w:rsidRPr="00AB3BEC">
              <w:rPr>
                <w:lang w:val="sr-Cyrl-RS"/>
              </w:rPr>
              <w:t>32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4B21A1F" w14:textId="77777777" w:rsidR="005E3483" w:rsidRPr="00AB3BEC" w:rsidRDefault="002D1C7D" w:rsidP="005E3483">
            <w:pPr>
              <w:jc w:val="center"/>
            </w:pPr>
            <w:r w:rsidRPr="00AB3BEC">
              <w:rPr>
                <w:rFonts w:ascii="Cambria" w:hAnsi="Cambria"/>
              </w:rPr>
              <w:t>1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3FA0C6D7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15F90D0F" w14:textId="09A69420" w:rsidR="005E3483" w:rsidRPr="00AB3BEC" w:rsidRDefault="002D1C7D" w:rsidP="00BA3C84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 xml:space="preserve">2. </w:t>
            </w:r>
            <w:r w:rsidR="00BA3C84">
              <w:rPr>
                <w:rFonts w:ascii="Cambria" w:hAnsi="Cambria"/>
                <w:b/>
                <w:lang w:val="sr-Cyrl-RS"/>
              </w:rPr>
              <w:t xml:space="preserve">кол. </w:t>
            </w:r>
            <w:bookmarkStart w:id="0" w:name="_GoBack"/>
            <w:bookmarkEnd w:id="0"/>
            <w:r w:rsidRPr="00AB3BEC">
              <w:rPr>
                <w:rFonts w:ascii="Cambria" w:hAnsi="Cambria"/>
                <w:b/>
                <w:lang w:val="sr-Latn-CS"/>
              </w:rPr>
              <w:t>?</w:t>
            </w:r>
          </w:p>
        </w:tc>
      </w:tr>
      <w:tr w:rsidR="005E3483" w14:paraId="3225463E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16DF44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Стаменковић</w:t>
            </w:r>
            <w:proofErr w:type="spellEnd"/>
            <w:r w:rsidRPr="00AB3BEC">
              <w:t xml:space="preserve"> С. </w:t>
            </w:r>
            <w:proofErr w:type="spellStart"/>
            <w:r w:rsidRPr="00AB3BEC">
              <w:t>Ивана</w:t>
            </w:r>
            <w:proofErr w:type="spellEnd"/>
          </w:p>
        </w:tc>
        <w:tc>
          <w:tcPr>
            <w:tcW w:w="1165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8005C1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55/18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696C9D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78C962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D2824E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DDABAD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728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0FCE50" w14:textId="77777777" w:rsidR="005E3483" w:rsidRPr="00AB3BEC" w:rsidRDefault="005E3483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6A8AF6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4</w:t>
            </w:r>
          </w:p>
        </w:tc>
        <w:tc>
          <w:tcPr>
            <w:tcW w:w="58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61C62C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47</w:t>
            </w:r>
          </w:p>
        </w:tc>
        <w:tc>
          <w:tcPr>
            <w:tcW w:w="581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FC78C6" w14:textId="77777777" w:rsidR="005E3483" w:rsidRPr="00AB3BEC" w:rsidRDefault="002D1C7D" w:rsidP="005E3483">
            <w:pPr>
              <w:jc w:val="center"/>
            </w:pPr>
            <w:r w:rsidRPr="00AB3BEC">
              <w:rPr>
                <w:rFonts w:ascii="Cambria" w:hAnsi="Cambria"/>
              </w:rPr>
              <w:t>24</w:t>
            </w:r>
          </w:p>
        </w:tc>
        <w:tc>
          <w:tcPr>
            <w:tcW w:w="58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B22842" w14:textId="77777777" w:rsidR="005E3483" w:rsidRPr="00AB3BEC" w:rsidRDefault="002D1C7D" w:rsidP="005E3483">
            <w:pPr>
              <w:jc w:val="center"/>
              <w:rPr>
                <w:rFonts w:ascii="Cambria" w:hAnsi="Cambria"/>
                <w:lang w:val="sr-Latn-CS"/>
              </w:rPr>
            </w:pPr>
            <w:r w:rsidRPr="00AB3BEC">
              <w:rPr>
                <w:rFonts w:ascii="Cambria" w:hAnsi="Cambria"/>
                <w:lang w:val="sr-Latn-CS"/>
              </w:rPr>
              <w:t>71</w:t>
            </w:r>
          </w:p>
        </w:tc>
        <w:tc>
          <w:tcPr>
            <w:tcW w:w="87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BF4E22" w14:textId="77777777" w:rsidR="005E3483" w:rsidRPr="00AB3BEC" w:rsidRDefault="002D1C7D" w:rsidP="005E3483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>8</w:t>
            </w:r>
          </w:p>
        </w:tc>
      </w:tr>
      <w:tr w:rsidR="005E3483" w14:paraId="39135F6D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0494D5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Ђорђевић</w:t>
            </w:r>
            <w:proofErr w:type="spellEnd"/>
            <w:r w:rsidRPr="00AB3BEC">
              <w:t xml:space="preserve"> С. </w:t>
            </w:r>
            <w:proofErr w:type="spellStart"/>
            <w:r w:rsidRPr="00AB3BEC">
              <w:t>Миљан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CEA730" w14:textId="77777777" w:rsidR="005E3483" w:rsidRPr="00AB3BEC" w:rsidRDefault="005E3483" w:rsidP="00AB3BEC">
            <w:pPr>
              <w:ind w:left="132"/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56/1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F0C748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1A161C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CEFACD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786103" w14:textId="77777777" w:rsidR="005E3483" w:rsidRPr="00AB3BEC" w:rsidRDefault="002D1C7D" w:rsidP="005E3483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2EA86D" w14:textId="77777777" w:rsidR="005E3483" w:rsidRPr="00AB3BEC" w:rsidRDefault="005E3483" w:rsidP="002D1C7D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8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002C7E" w14:textId="77777777" w:rsidR="005E3483" w:rsidRPr="00AB3BEC" w:rsidRDefault="005E3483" w:rsidP="005E3483">
            <w:pPr>
              <w:jc w:val="center"/>
              <w:rPr>
                <w:rFonts w:ascii="Cambria" w:hAnsi="Cambria"/>
                <w:lang w:val="sr-Latn-CS"/>
              </w:rPr>
            </w:pPr>
            <w:r w:rsidRPr="00AB3BEC">
              <w:rPr>
                <w:rFonts w:ascii="Cambria" w:hAnsi="Cambria"/>
                <w:lang w:val="sr-Cyrl-RS"/>
              </w:rPr>
              <w:t>14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B7E83D" w14:textId="77777777" w:rsidR="005E3483" w:rsidRPr="00AB3BEC" w:rsidRDefault="002D1C7D" w:rsidP="002D1C7D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3</w:t>
            </w: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555FC6" w14:textId="77777777" w:rsidR="005E3483" w:rsidRPr="00AB3BEC" w:rsidRDefault="002D1C7D" w:rsidP="005E3483">
            <w:pPr>
              <w:jc w:val="center"/>
            </w:pPr>
            <w:r w:rsidRPr="00AB3BEC">
              <w:rPr>
                <w:rFonts w:ascii="Cambria" w:hAnsi="Cambria"/>
              </w:rPr>
              <w:t>2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48132E" w14:textId="77777777" w:rsidR="005E3483" w:rsidRPr="00AB3BEC" w:rsidRDefault="002D1C7D" w:rsidP="005E3483">
            <w:pPr>
              <w:jc w:val="center"/>
              <w:rPr>
                <w:rFonts w:ascii="Cambria" w:hAnsi="Cambria"/>
              </w:rPr>
            </w:pPr>
            <w:r w:rsidRPr="00AB3BEC">
              <w:rPr>
                <w:rFonts w:ascii="Cambria" w:hAnsi="Cambria"/>
              </w:rPr>
              <w:t>73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14CD44" w14:textId="77777777" w:rsidR="005E3483" w:rsidRPr="00AB3BEC" w:rsidRDefault="002D1C7D" w:rsidP="005E3483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AB3BEC">
              <w:rPr>
                <w:rFonts w:ascii="Cambria" w:hAnsi="Cambria"/>
                <w:b/>
                <w:lang w:val="sr-Latn-CS"/>
              </w:rPr>
              <w:t>8</w:t>
            </w:r>
          </w:p>
        </w:tc>
      </w:tr>
      <w:tr w:rsidR="00A56DB1" w:rsidRPr="00A24BB2" w14:paraId="3A8DD2A2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0765ECF" w14:textId="77777777" w:rsidR="00A56DB1" w:rsidRPr="00AB3BEC" w:rsidRDefault="00A56DB1" w:rsidP="00AB3BEC">
            <w:pPr>
              <w:ind w:left="132"/>
              <w:rPr>
                <w:lang w:val="sr-Cyrl-RS"/>
              </w:rPr>
            </w:pPr>
            <w:proofErr w:type="spellStart"/>
            <w:r w:rsidRPr="00AB3BEC">
              <w:rPr>
                <w:lang w:val="sr-Cyrl-RS"/>
              </w:rPr>
              <w:t>Колндрекај</w:t>
            </w:r>
            <w:proofErr w:type="spellEnd"/>
            <w:r w:rsidRPr="00AB3BEC">
              <w:rPr>
                <w:lang w:val="sr-Cyrl-RS"/>
              </w:rPr>
              <w:t xml:space="preserve"> Патрик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8200029" w14:textId="77777777" w:rsidR="00A56DB1" w:rsidRPr="00AB3BEC" w:rsidRDefault="00A56DB1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 xml:space="preserve">    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EB2EEB4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17C1FA5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1D6D5E2" w14:textId="77777777" w:rsidR="00A56DB1" w:rsidRPr="00AB3BEC" w:rsidRDefault="00A56DB1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9D809E1" w14:textId="77777777" w:rsidR="00A56DB1" w:rsidRPr="00AB3BEC" w:rsidRDefault="00A56DB1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FFFE137" w14:textId="77777777" w:rsidR="00A56DB1" w:rsidRPr="00AB3BEC" w:rsidRDefault="00A56DB1" w:rsidP="00032BDA">
            <w:pPr>
              <w:pStyle w:val="TableParagraph"/>
              <w:ind w:left="55"/>
              <w:jc w:val="both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66FEB13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E9A078D" w14:textId="77777777" w:rsidR="00A56DB1" w:rsidRPr="00AB3BEC" w:rsidRDefault="00A56DB1" w:rsidP="00297760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6208948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93F7FED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41B68BC" w14:textId="77777777" w:rsidR="00A56DB1" w:rsidRPr="00AB3BEC" w:rsidRDefault="00B8142C" w:rsidP="00297760">
            <w:pPr>
              <w:jc w:val="center"/>
              <w:rPr>
                <w:rFonts w:ascii="Cambria" w:hAnsi="Cambria"/>
                <w:b/>
                <w:lang w:val="sr-Cyrl-RS"/>
              </w:rPr>
            </w:pPr>
            <w:r w:rsidRPr="00AB3BEC">
              <w:rPr>
                <w:rFonts w:ascii="Cambria" w:hAnsi="Cambria"/>
                <w:b/>
                <w:lang w:val="sr-Cyrl-RS"/>
              </w:rPr>
              <w:t>5</w:t>
            </w:r>
          </w:p>
        </w:tc>
      </w:tr>
      <w:tr w:rsidR="00A56DB1" w:rsidRPr="00A24BB2" w14:paraId="0D58432B" w14:textId="77777777" w:rsidTr="00AA5040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DD65EA0" w14:textId="77777777" w:rsidR="00A56DB1" w:rsidRPr="00AB3BEC" w:rsidRDefault="00A56DB1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 xml:space="preserve">Милош Стаменковић 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F90ECB" w14:textId="77777777" w:rsidR="00A56DB1" w:rsidRPr="00AB3BEC" w:rsidRDefault="00A56DB1" w:rsidP="00AB3BEC">
            <w:pPr>
              <w:ind w:left="132"/>
              <w:rPr>
                <w:lang w:val="sr-Cyrl-RS"/>
              </w:rPr>
            </w:pPr>
            <w:proofErr w:type="spellStart"/>
            <w:r w:rsidRPr="00AB3BEC">
              <w:t>РИи</w:t>
            </w:r>
            <w:proofErr w:type="spellEnd"/>
            <w:r w:rsidRPr="00AB3BEC">
              <w:t xml:space="preserve"> </w:t>
            </w:r>
            <w:r w:rsidRPr="00AB3BEC">
              <w:rPr>
                <w:lang w:val="sr-Cyrl-RS"/>
              </w:rPr>
              <w:t>37</w:t>
            </w:r>
            <w:r w:rsidRPr="00AB3BEC">
              <w:t>/1</w:t>
            </w:r>
            <w:r w:rsidRPr="00AB3BEC">
              <w:rPr>
                <w:lang w:val="sr-Cyrl-RS"/>
              </w:rPr>
              <w:t>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4B96687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79F0849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B0D97B0" w14:textId="77777777" w:rsidR="00A56DB1" w:rsidRPr="00AB3BEC" w:rsidRDefault="00A56DB1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380F322" w14:textId="77777777" w:rsidR="00A56DB1" w:rsidRPr="00AB3BEC" w:rsidRDefault="00A56DB1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4FC4208" w14:textId="77777777" w:rsidR="00A56DB1" w:rsidRPr="00AB3BEC" w:rsidRDefault="00A56DB1" w:rsidP="00032BDA">
            <w:pPr>
              <w:pStyle w:val="TableParagraph"/>
              <w:ind w:left="55"/>
              <w:jc w:val="both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C7E0F49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B1D5051" w14:textId="77777777" w:rsidR="00A56DB1" w:rsidRPr="00AB3BEC" w:rsidRDefault="00A56DB1" w:rsidP="00297760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E9F0360" w14:textId="77777777" w:rsidR="00A56DB1" w:rsidRPr="00AB3BEC" w:rsidRDefault="002D1C7D" w:rsidP="00297760">
            <w:pPr>
              <w:jc w:val="center"/>
              <w:rPr>
                <w:rFonts w:ascii="Cambria" w:hAnsi="Cambria"/>
                <w:lang w:val="sr-Latn-CS"/>
              </w:rPr>
            </w:pPr>
            <w:r w:rsidRPr="00AB3BEC">
              <w:rPr>
                <w:rFonts w:ascii="Cambria" w:hAnsi="Cambria"/>
                <w:lang w:val="sr-Latn-CS"/>
              </w:rPr>
              <w:t>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5514C72" w14:textId="77777777" w:rsidR="00A56DB1" w:rsidRPr="00AB3BEC" w:rsidRDefault="00A56DB1" w:rsidP="00297760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AEE91B2" w14:textId="77777777" w:rsidR="00A56DB1" w:rsidRPr="00AB3BEC" w:rsidRDefault="00B8142C" w:rsidP="00297760">
            <w:pPr>
              <w:jc w:val="center"/>
              <w:rPr>
                <w:rFonts w:ascii="Cambria" w:hAnsi="Cambria"/>
                <w:b/>
                <w:lang w:val="sr-Cyrl-RS"/>
              </w:rPr>
            </w:pPr>
            <w:r w:rsidRPr="00AB3BEC">
              <w:rPr>
                <w:rFonts w:ascii="Cambria" w:hAnsi="Cambria"/>
                <w:b/>
                <w:lang w:val="sr-Cyrl-RS"/>
              </w:rPr>
              <w:t>5</w:t>
            </w:r>
          </w:p>
        </w:tc>
      </w:tr>
      <w:tr w:rsidR="00AA5040" w:rsidRPr="00A24BB2" w14:paraId="04FEF192" w14:textId="77777777" w:rsidTr="00AA5040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88672A7" w14:textId="0C95223B" w:rsidR="00AA5040" w:rsidRPr="00AB3BEC" w:rsidRDefault="00AA5040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>Душан Николић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8E91E85" w14:textId="6878D4DA" w:rsidR="00AA5040" w:rsidRPr="00AB3BEC" w:rsidRDefault="00AA5040" w:rsidP="00AB3BEC">
            <w:pPr>
              <w:ind w:left="132"/>
              <w:rPr>
                <w:lang w:val="sr-Cyrl-RS"/>
              </w:rPr>
            </w:pPr>
            <w:proofErr w:type="spellStart"/>
            <w:r w:rsidRPr="00AB3BEC">
              <w:rPr>
                <w:lang w:val="sr-Cyrl-RS"/>
              </w:rPr>
              <w:t>РИи</w:t>
            </w:r>
            <w:proofErr w:type="spellEnd"/>
            <w:r w:rsidRPr="00AB3BEC">
              <w:rPr>
                <w:lang w:val="sr-Cyrl-RS"/>
              </w:rPr>
              <w:t xml:space="preserve"> 30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244DAD1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68B3933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661E38FC" w14:textId="77777777" w:rsidR="00AA5040" w:rsidRPr="00AB3BEC" w:rsidRDefault="00AA5040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07D051F" w14:textId="77777777" w:rsidR="00AA5040" w:rsidRPr="00AB3BEC" w:rsidRDefault="00AA5040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73A4D7A" w14:textId="77777777" w:rsidR="00AA5040" w:rsidRPr="00AB3BEC" w:rsidRDefault="00AA5040" w:rsidP="00032BDA">
            <w:pPr>
              <w:pStyle w:val="TableParagraph"/>
              <w:ind w:left="55"/>
              <w:jc w:val="both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22BB2BA5" w14:textId="7DF70EA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186291E" w14:textId="77777777" w:rsidR="00AA5040" w:rsidRPr="00AB3BEC" w:rsidRDefault="00AA5040" w:rsidP="00297760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12E42504" w14:textId="2444C99B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56CB802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6DC1ADA" w14:textId="77777777" w:rsidR="00AA5040" w:rsidRPr="00AB3BEC" w:rsidRDefault="00AA5040" w:rsidP="00297760">
            <w:pPr>
              <w:jc w:val="center"/>
              <w:rPr>
                <w:rFonts w:ascii="Cambria" w:hAnsi="Cambria"/>
                <w:b/>
                <w:lang w:val="sr-Cyrl-RS"/>
              </w:rPr>
            </w:pPr>
          </w:p>
        </w:tc>
      </w:tr>
      <w:tr w:rsidR="00AA5040" w:rsidRPr="00A24BB2" w14:paraId="0D97E302" w14:textId="77777777" w:rsidTr="002D1C7D">
        <w:trPr>
          <w:trHeight w:val="330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369BF03" w14:textId="2D9AC9A3" w:rsidR="00AA5040" w:rsidRPr="00AB3BEC" w:rsidRDefault="00AA5040" w:rsidP="00AB3BEC">
            <w:pPr>
              <w:ind w:left="132"/>
              <w:rPr>
                <w:lang w:val="sr-Cyrl-RS"/>
              </w:rPr>
            </w:pPr>
            <w:r w:rsidRPr="00AB3BEC">
              <w:rPr>
                <w:lang w:val="sr-Cyrl-RS"/>
              </w:rPr>
              <w:t>Брковић Илија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AD1B386" w14:textId="3BED5590" w:rsidR="00AA5040" w:rsidRPr="00AB3BEC" w:rsidRDefault="00AA5040" w:rsidP="00AB3BEC">
            <w:pPr>
              <w:ind w:left="132"/>
              <w:rPr>
                <w:lang w:val="sr-Cyrl-RS"/>
              </w:rPr>
            </w:pPr>
            <w:proofErr w:type="spellStart"/>
            <w:r w:rsidRPr="00AB3BEC">
              <w:rPr>
                <w:lang w:val="sr-Cyrl-RS"/>
              </w:rPr>
              <w:t>РИи</w:t>
            </w:r>
            <w:proofErr w:type="spellEnd"/>
            <w:r w:rsidRPr="00AB3BEC">
              <w:rPr>
                <w:lang w:val="sr-Cyrl-RS"/>
              </w:rPr>
              <w:t xml:space="preserve"> 15/1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E108ED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203FA5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3664B9" w14:textId="77777777" w:rsidR="00AA5040" w:rsidRPr="00AB3BEC" w:rsidRDefault="00AA5040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C2E77F" w14:textId="77777777" w:rsidR="00AA5040" w:rsidRPr="00AB3BEC" w:rsidRDefault="00AA5040" w:rsidP="00032BDA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37C842" w14:textId="77777777" w:rsidR="00AA5040" w:rsidRPr="00AB3BEC" w:rsidRDefault="00AA5040" w:rsidP="00032BDA">
            <w:pPr>
              <w:pStyle w:val="TableParagraph"/>
              <w:ind w:left="55"/>
              <w:jc w:val="both"/>
              <w:rPr>
                <w:rFonts w:ascii="Cambria" w:hAnsi="Cambria"/>
                <w:lang w:val="sr-Cyrl-RS"/>
              </w:rPr>
            </w:pP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0A4CA4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2B000D" w14:textId="77777777" w:rsidR="00AA5040" w:rsidRPr="00AB3BEC" w:rsidRDefault="00AA5040" w:rsidP="00297760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ADCFB6" w14:textId="77777777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063C8D" w14:textId="43396A5B" w:rsidR="00AA5040" w:rsidRPr="00AB3BEC" w:rsidRDefault="00AA5040" w:rsidP="00297760">
            <w:pPr>
              <w:jc w:val="center"/>
              <w:rPr>
                <w:rFonts w:ascii="Cambria" w:hAnsi="Cambria"/>
                <w:lang w:val="sr-Cyrl-RS"/>
              </w:rPr>
            </w:pPr>
            <w:r w:rsidRPr="00AB3BEC">
              <w:rPr>
                <w:rFonts w:ascii="Cambria" w:hAnsi="Cambria"/>
                <w:lang w:val="sr-Cyrl-RS"/>
              </w:rPr>
              <w:t>51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4DD958" w14:textId="0CB1FE4D" w:rsidR="00AA5040" w:rsidRPr="00AB3BEC" w:rsidRDefault="00AA5040" w:rsidP="00297760">
            <w:pPr>
              <w:jc w:val="center"/>
              <w:rPr>
                <w:rFonts w:ascii="Cambria" w:hAnsi="Cambria"/>
                <w:b/>
                <w:lang w:val="sr-Cyrl-RS"/>
              </w:rPr>
            </w:pPr>
            <w:r w:rsidRPr="00AB3BEC">
              <w:rPr>
                <w:rFonts w:ascii="Cambria" w:hAnsi="Cambria"/>
                <w:b/>
                <w:lang w:val="sr-Cyrl-RS"/>
              </w:rPr>
              <w:t>6</w:t>
            </w:r>
          </w:p>
        </w:tc>
      </w:tr>
    </w:tbl>
    <w:p w14:paraId="16CFA906" w14:textId="77777777" w:rsidR="00AB3BEC" w:rsidRDefault="00654F8B" w:rsidP="00B8142C">
      <w:pPr>
        <w:spacing w:before="9"/>
        <w:ind w:left="426"/>
        <w:rPr>
          <w:rFonts w:asciiTheme="majorHAnsi" w:hAnsiTheme="majorHAnsi"/>
          <w:i/>
          <w:sz w:val="24"/>
          <w:szCs w:val="24"/>
          <w:lang w:val="sr-Cyrl-RS"/>
        </w:rPr>
      </w:pPr>
      <w:r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</w:p>
    <w:p w14:paraId="0E157282" w14:textId="170ADD12" w:rsidR="00CE686E" w:rsidRDefault="00CE686E" w:rsidP="00B8142C">
      <w:pPr>
        <w:spacing w:before="9"/>
        <w:ind w:left="426"/>
        <w:rPr>
          <w:lang w:val="sr-Cyrl-RS"/>
        </w:rPr>
      </w:pPr>
      <w:r w:rsidRPr="004F7424">
        <w:rPr>
          <w:rFonts w:asciiTheme="majorHAnsi" w:hAnsiTheme="majorHAnsi"/>
          <w:i/>
          <w:sz w:val="24"/>
          <w:szCs w:val="24"/>
          <w:lang w:val="sr-Cyrl-RS"/>
        </w:rPr>
        <w:t>Предметни наставник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</w:t>
      </w:r>
      <w:r w:rsidR="00B8142C">
        <w:rPr>
          <w:rFonts w:asciiTheme="majorHAnsi" w:hAnsiTheme="majorHAnsi"/>
          <w:i/>
          <w:sz w:val="24"/>
          <w:szCs w:val="24"/>
          <w:lang w:val="sr-Cyrl-RS"/>
        </w:rPr>
        <w:t xml:space="preserve">       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Предметни 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>асистент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</w:t>
      </w:r>
      <w:r w:rsidR="00B8142C">
        <w:rPr>
          <w:rFonts w:asciiTheme="majorHAnsi" w:hAnsiTheme="majorHAnsi"/>
          <w:i/>
          <w:sz w:val="24"/>
          <w:szCs w:val="24"/>
          <w:lang w:val="sr-Cyrl-RS"/>
        </w:rPr>
        <w:t xml:space="preserve">             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>д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>р Милош Ристић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                     </w:t>
      </w:r>
      <w:r w:rsidR="00B8142C">
        <w:rPr>
          <w:rFonts w:asciiTheme="majorHAnsi" w:hAnsiTheme="majorHAnsi"/>
          <w:i/>
          <w:sz w:val="24"/>
          <w:szCs w:val="24"/>
          <w:lang w:val="sr-Cyrl-RS"/>
        </w:rPr>
        <w:t xml:space="preserve">          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Јелена </w:t>
      </w:r>
      <w:proofErr w:type="spellStart"/>
      <w:r w:rsidR="00654F8B">
        <w:rPr>
          <w:rFonts w:asciiTheme="majorHAnsi" w:hAnsiTheme="majorHAnsi"/>
          <w:i/>
          <w:sz w:val="24"/>
          <w:szCs w:val="24"/>
          <w:lang w:val="sr-Cyrl-RS"/>
        </w:rPr>
        <w:t>Бијељић</w:t>
      </w:r>
      <w:proofErr w:type="spellEnd"/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lang w:val="sr-Cyrl-RS"/>
        </w:rPr>
        <w:tab/>
      </w:r>
    </w:p>
    <w:p w14:paraId="67D6AD4E" w14:textId="77777777" w:rsidR="00B8142C" w:rsidRPr="00B8142C" w:rsidRDefault="00B8142C" w:rsidP="00B8142C">
      <w:pPr>
        <w:spacing w:before="9"/>
        <w:ind w:left="426"/>
        <w:rPr>
          <w:b/>
          <w:lang w:val="sr-Cyrl-RS"/>
        </w:rPr>
      </w:pPr>
    </w:p>
    <w:p w14:paraId="31C37F80" w14:textId="77777777" w:rsidR="00B8142C" w:rsidRDefault="00B8142C" w:rsidP="00B8142C">
      <w:pPr>
        <w:spacing w:before="9"/>
        <w:ind w:left="426"/>
        <w:rPr>
          <w:b/>
          <w:lang w:val="sr-Cyrl-RS"/>
        </w:rPr>
      </w:pPr>
    </w:p>
    <w:p w14:paraId="5C00FEE0" w14:textId="77777777" w:rsidR="00B8142C" w:rsidRPr="00B8142C" w:rsidRDefault="00B8142C" w:rsidP="00B8142C">
      <w:pPr>
        <w:spacing w:before="9"/>
        <w:ind w:left="426"/>
        <w:rPr>
          <w:b/>
          <w:sz w:val="40"/>
          <w:szCs w:val="40"/>
          <w:lang w:val="sr-Cyrl-RS"/>
        </w:rPr>
      </w:pPr>
      <w:r w:rsidRPr="00B8142C">
        <w:rPr>
          <w:b/>
          <w:sz w:val="40"/>
          <w:szCs w:val="40"/>
          <w:lang w:val="sr-Cyrl-RS"/>
        </w:rPr>
        <w:t>УПИС ОЦЕНА ОБАВИЋЕ СЕ У УТОРАК 1</w:t>
      </w:r>
      <w:r w:rsidR="002D1C7D">
        <w:rPr>
          <w:b/>
          <w:sz w:val="40"/>
          <w:szCs w:val="40"/>
        </w:rPr>
        <w:t>8</w:t>
      </w:r>
      <w:r w:rsidRPr="00B8142C">
        <w:rPr>
          <w:b/>
          <w:sz w:val="40"/>
          <w:szCs w:val="40"/>
          <w:lang w:val="sr-Cyrl-RS"/>
        </w:rPr>
        <w:t xml:space="preserve">.2.2020. ГОДИНЕ У </w:t>
      </w:r>
      <w:r w:rsidRPr="002D1C7D">
        <w:rPr>
          <w:b/>
          <w:sz w:val="40"/>
          <w:szCs w:val="40"/>
          <w:highlight w:val="yellow"/>
          <w:lang w:val="sr-Cyrl-RS"/>
        </w:rPr>
        <w:t>1</w:t>
      </w:r>
      <w:r w:rsidR="002D1C7D" w:rsidRPr="002D1C7D">
        <w:rPr>
          <w:b/>
          <w:sz w:val="40"/>
          <w:szCs w:val="40"/>
          <w:highlight w:val="yellow"/>
        </w:rPr>
        <w:t>1:30</w:t>
      </w:r>
      <w:r w:rsidRPr="00B8142C">
        <w:rPr>
          <w:b/>
          <w:sz w:val="40"/>
          <w:szCs w:val="40"/>
          <w:lang w:val="sr-Cyrl-RS"/>
        </w:rPr>
        <w:t xml:space="preserve"> ЧАСОВА. </w:t>
      </w:r>
    </w:p>
    <w:sectPr w:rsidR="00B8142C" w:rsidRPr="00B8142C" w:rsidSect="00654F8B">
      <w:type w:val="continuous"/>
      <w:pgSz w:w="11910" w:h="16840"/>
      <w:pgMar w:top="14" w:right="34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264E8D"/>
    <w:multiLevelType w:val="hybridMultilevel"/>
    <w:tmpl w:val="FBDA6F5E"/>
    <w:lvl w:ilvl="0" w:tplc="58B0E2B6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yMLcwMzGxMDNQ0lEKTi0uzszPAykwqgUAErRVeiwAAAA="/>
  </w:docVars>
  <w:rsids>
    <w:rsidRoot w:val="00D22719"/>
    <w:rsid w:val="00020229"/>
    <w:rsid w:val="00027526"/>
    <w:rsid w:val="00031E84"/>
    <w:rsid w:val="00032BDA"/>
    <w:rsid w:val="0003499D"/>
    <w:rsid w:val="00066E9B"/>
    <w:rsid w:val="000A4031"/>
    <w:rsid w:val="000D12A5"/>
    <w:rsid w:val="000D3475"/>
    <w:rsid w:val="001128FE"/>
    <w:rsid w:val="00117158"/>
    <w:rsid w:val="00135C0B"/>
    <w:rsid w:val="00173C6C"/>
    <w:rsid w:val="00183DFC"/>
    <w:rsid w:val="001B068F"/>
    <w:rsid w:val="001B23F7"/>
    <w:rsid w:val="001B7B4F"/>
    <w:rsid w:val="002274CF"/>
    <w:rsid w:val="00232C46"/>
    <w:rsid w:val="002369EB"/>
    <w:rsid w:val="0025247C"/>
    <w:rsid w:val="00275564"/>
    <w:rsid w:val="00297760"/>
    <w:rsid w:val="002B13B4"/>
    <w:rsid w:val="002B3F13"/>
    <w:rsid w:val="002B4D18"/>
    <w:rsid w:val="002D1C7D"/>
    <w:rsid w:val="002F6CEC"/>
    <w:rsid w:val="00322EB2"/>
    <w:rsid w:val="00365003"/>
    <w:rsid w:val="00375759"/>
    <w:rsid w:val="003C0E3F"/>
    <w:rsid w:val="00404E34"/>
    <w:rsid w:val="004442DA"/>
    <w:rsid w:val="00497E6B"/>
    <w:rsid w:val="004D4542"/>
    <w:rsid w:val="004E1B2D"/>
    <w:rsid w:val="004E3262"/>
    <w:rsid w:val="004F7424"/>
    <w:rsid w:val="00552156"/>
    <w:rsid w:val="005840E0"/>
    <w:rsid w:val="00584E26"/>
    <w:rsid w:val="00591705"/>
    <w:rsid w:val="005A57A8"/>
    <w:rsid w:val="005E3483"/>
    <w:rsid w:val="00646970"/>
    <w:rsid w:val="00654F8B"/>
    <w:rsid w:val="006565D8"/>
    <w:rsid w:val="006567AF"/>
    <w:rsid w:val="006B2C21"/>
    <w:rsid w:val="006E5C4B"/>
    <w:rsid w:val="006F5133"/>
    <w:rsid w:val="007318BD"/>
    <w:rsid w:val="007B5256"/>
    <w:rsid w:val="0083482C"/>
    <w:rsid w:val="008605D5"/>
    <w:rsid w:val="008C29DE"/>
    <w:rsid w:val="008D150C"/>
    <w:rsid w:val="00974964"/>
    <w:rsid w:val="00A24BB2"/>
    <w:rsid w:val="00A56DB1"/>
    <w:rsid w:val="00AA5040"/>
    <w:rsid w:val="00AB3BEC"/>
    <w:rsid w:val="00AC205B"/>
    <w:rsid w:val="00AD3018"/>
    <w:rsid w:val="00AD5E4F"/>
    <w:rsid w:val="00B63543"/>
    <w:rsid w:val="00B66177"/>
    <w:rsid w:val="00B8142C"/>
    <w:rsid w:val="00B837EB"/>
    <w:rsid w:val="00BA3C84"/>
    <w:rsid w:val="00BE166D"/>
    <w:rsid w:val="00BE434F"/>
    <w:rsid w:val="00C3444D"/>
    <w:rsid w:val="00C52CE9"/>
    <w:rsid w:val="00C95755"/>
    <w:rsid w:val="00CB24A2"/>
    <w:rsid w:val="00CE686E"/>
    <w:rsid w:val="00D00055"/>
    <w:rsid w:val="00D22719"/>
    <w:rsid w:val="00D6686F"/>
    <w:rsid w:val="00D6694F"/>
    <w:rsid w:val="00DB06C4"/>
    <w:rsid w:val="00E16B34"/>
    <w:rsid w:val="00E2051C"/>
    <w:rsid w:val="00ED4DB5"/>
    <w:rsid w:val="00EF630F"/>
    <w:rsid w:val="00F10922"/>
    <w:rsid w:val="00F23D65"/>
    <w:rsid w:val="00F34812"/>
    <w:rsid w:val="00F71EF4"/>
    <w:rsid w:val="00F94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10206"/>
  <w15:docId w15:val="{3E0808D0-8C4D-49BB-A811-74233CDB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D5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4E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E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9182A1-AF26-49D2-AC2A-BFFF12B27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Школска година: 2008/2009</vt:lpstr>
    </vt:vector>
  </TitlesOfParts>
  <Company>Vts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колска година: 2008/2009</dc:title>
  <dc:creator>Gonzales</dc:creator>
  <cp:lastModifiedBy>Jelena</cp:lastModifiedBy>
  <cp:revision>2</cp:revision>
  <cp:lastPrinted>2020-02-10T17:24:00Z</cp:lastPrinted>
  <dcterms:created xsi:type="dcterms:W3CDTF">2020-02-15T10:03:00Z</dcterms:created>
  <dcterms:modified xsi:type="dcterms:W3CDTF">2020-02-1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0T00:00:00Z</vt:filetime>
  </property>
  <property fmtid="{D5CDD505-2E9C-101B-9397-08002B2CF9AE}" pid="3" name="LastSaved">
    <vt:filetime>2016-06-23T00:00:00Z</vt:filetime>
  </property>
</Properties>
</file>